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B66DA" w14:textId="77777777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4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77777777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May 2020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LS on time gap information in SCI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 w:hint="eastAsia"/>
          <w:bCs/>
          <w:lang w:val="en-US" w:eastAsia="zh-CN"/>
        </w:rPr>
        <w:t>RAN1</w:t>
      </w:r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EF99B2C" w14:textId="77777777" w:rsidR="00DB0782" w:rsidRDefault="00021869">
      <w:p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113bis, RAN2 made the following working assumption</w:t>
      </w:r>
    </w:p>
    <w:p w14:paraId="78C2C8EA" w14:textId="77777777" w:rsidR="00DB0782" w:rsidRDefault="00021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284" w:hanging="284"/>
        <w:rPr>
          <w:lang w:eastAsia="ko-KR"/>
        </w:rPr>
      </w:pPr>
      <w:r>
        <w:rPr>
          <w:lang w:eastAsia="ko-KR"/>
        </w:rPr>
        <w:t>19:</w:t>
      </w:r>
      <w:r>
        <w:rPr>
          <w:lang w:eastAsia="ko-KR"/>
        </w:rPr>
        <w:tab/>
      </w:r>
      <w:r>
        <w:rPr>
          <w:lang w:eastAsia="ko-KR"/>
        </w:rPr>
        <w:t>Working assumption: SL HARQ RTT timer can be derived from the retransmission resource timing when the SCI indicates a retransmission resource. FFS whether explicitly configured SL HARQ RTT timer may be still required. If big problem is identified next meet</w:t>
      </w:r>
      <w:r>
        <w:rPr>
          <w:lang w:eastAsia="ko-KR"/>
        </w:rPr>
        <w:t>ing, we can revisit it.</w:t>
      </w:r>
    </w:p>
    <w:p w14:paraId="63A2A26E" w14:textId="53A7A907" w:rsidR="00DB0782" w:rsidRDefault="00021869">
      <w:p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his working assumption was made based on the assumption that</w:t>
      </w:r>
      <w:r>
        <w:rPr>
          <w:rStyle w:val="af0"/>
          <w:rFonts w:ascii="Arial" w:hAnsi="Arial"/>
        </w:rPr>
        <w:commentReference w:id="1"/>
      </w:r>
      <w:r>
        <w:rPr>
          <w:rFonts w:ascii="Arial" w:hAnsi="Arial" w:cs="Arial"/>
          <w:lang w:val="en-US" w:eastAsia="zh-CN"/>
        </w:rPr>
        <w:t xml:space="preserve"> the RX UE can determine the time location of the next retransmission resource(s) of the TX UE (assuming that </w:t>
      </w:r>
      <w:commentRangeStart w:id="2"/>
      <w:r>
        <w:rPr>
          <w:rFonts w:ascii="Arial" w:hAnsi="Arial" w:cs="Arial"/>
          <w:lang w:val="en-US" w:eastAsia="zh-CN"/>
        </w:rPr>
        <w:t>resource</w:t>
      </w:r>
      <w:commentRangeEnd w:id="2"/>
      <w:r>
        <w:rPr>
          <w:rStyle w:val="af0"/>
          <w:rFonts w:ascii="Arial" w:hAnsi="Arial"/>
        </w:rPr>
        <w:commentReference w:id="2"/>
      </w:r>
      <w:ins w:id="3" w:author="OPPO (Qianxi)" w:date="2021-06-01T08:17:00Z">
        <w:r>
          <w:rPr>
            <w:rFonts w:ascii="Arial" w:hAnsi="Arial" w:cs="Arial"/>
            <w:lang w:val="en-US" w:eastAsia="zh-CN"/>
          </w:rPr>
          <w:t xml:space="preserve"> reserved by SCI</w:t>
        </w:r>
      </w:ins>
      <w:r>
        <w:rPr>
          <w:rFonts w:ascii="Arial" w:hAnsi="Arial" w:cs="Arial"/>
          <w:lang w:val="en-US" w:eastAsia="zh-CN"/>
        </w:rPr>
        <w:t xml:space="preserve"> is not reselected by the TX UE</w:t>
      </w:r>
      <w:r>
        <w:rPr>
          <w:rFonts w:ascii="Arial" w:hAnsi="Arial" w:cs="Arial"/>
          <w:lang w:val="en-US" w:eastAsia="zh-CN"/>
        </w:rPr>
        <w:t xml:space="preserve"> due to e.g. pre-emption/UL-SL prioritization) based on the “time resource assignment” </w:t>
      </w:r>
      <w:commentRangeStart w:id="4"/>
      <w:r>
        <w:rPr>
          <w:rFonts w:ascii="Arial" w:hAnsi="Arial" w:cs="Arial"/>
          <w:lang w:val="en-US" w:eastAsia="zh-CN"/>
        </w:rPr>
        <w:t>field</w:t>
      </w:r>
      <w:commentRangeEnd w:id="4"/>
      <w:r>
        <w:rPr>
          <w:rStyle w:val="af0"/>
          <w:rFonts w:ascii="Arial" w:hAnsi="Arial"/>
        </w:rPr>
        <w:commentReference w:id="4"/>
      </w:r>
      <w:ins w:id="5" w:author="OPPO (Qianxi)" w:date="2021-06-01T08:17:00Z">
        <w:r>
          <w:rPr>
            <w:rFonts w:ascii="Arial" w:hAnsi="Arial" w:cs="Arial"/>
            <w:lang w:val="en-US" w:eastAsia="zh-CN"/>
          </w:rPr>
          <w:t xml:space="preserve"> in SCI</w:t>
        </w:r>
      </w:ins>
      <w:r>
        <w:rPr>
          <w:rFonts w:ascii="Arial" w:hAnsi="Arial" w:cs="Arial"/>
          <w:lang w:val="en-US" w:eastAsia="zh-CN"/>
        </w:rPr>
        <w:t xml:space="preserve">. </w:t>
      </w:r>
      <w:del w:id="6" w:author="OPPO (Qianxi)" w:date="2021-06-01T08:32:00Z">
        <w:r>
          <w:rPr>
            <w:rFonts w:ascii="Arial" w:hAnsi="Arial" w:cs="Arial"/>
            <w:lang w:val="en-US" w:eastAsia="zh-CN"/>
          </w:rPr>
          <w:delText xml:space="preserve"> </w:delText>
        </w:r>
      </w:del>
      <w:commentRangeStart w:id="7"/>
      <w:r>
        <w:rPr>
          <w:rFonts w:ascii="Arial" w:hAnsi="Arial" w:cs="Arial"/>
          <w:lang w:val="en-US" w:eastAsia="zh-CN"/>
        </w:rPr>
        <w:t>In RAN2#</w:t>
      </w:r>
      <w:commentRangeStart w:id="8"/>
      <w:r>
        <w:rPr>
          <w:rFonts w:ascii="Arial" w:hAnsi="Arial" w:cs="Arial"/>
          <w:lang w:val="en-US" w:eastAsia="zh-CN"/>
        </w:rPr>
        <w:t>114</w:t>
      </w:r>
      <w:del w:id="9" w:author="OPPO (Qianxi)" w:date="2021-06-01T08:17:00Z">
        <w:r>
          <w:rPr>
            <w:rFonts w:ascii="Arial" w:hAnsi="Arial" w:cs="Arial"/>
            <w:lang w:val="en-US" w:eastAsia="zh-CN"/>
          </w:rPr>
          <w:delText>bis</w:delText>
        </w:r>
      </w:del>
      <w:commentRangeEnd w:id="8"/>
      <w:r>
        <w:rPr>
          <w:rStyle w:val="af0"/>
          <w:rFonts w:ascii="Arial" w:hAnsi="Arial"/>
        </w:rPr>
        <w:commentReference w:id="8"/>
      </w:r>
      <w:r>
        <w:rPr>
          <w:rFonts w:ascii="Arial" w:hAnsi="Arial" w:cs="Arial"/>
          <w:lang w:val="en-US" w:eastAsia="zh-CN"/>
        </w:rPr>
        <w:t>, some companies</w:t>
      </w:r>
      <w:ins w:id="10" w:author="OPPO (Qianxi)" w:date="2021-06-02T09:14:00Z">
        <w:r w:rsidR="004777DA">
          <w:rPr>
            <w:rFonts w:ascii="Arial" w:hAnsi="Arial" w:cs="Arial"/>
            <w:lang w:val="en-US" w:eastAsia="zh-CN"/>
          </w:rPr>
          <w:t xml:space="preserve"> believed this is not </w:t>
        </w:r>
      </w:ins>
      <w:ins w:id="11" w:author="OPPO (Qianxi)" w:date="2021-06-02T09:16:00Z">
        <w:r w:rsidR="004777DA">
          <w:rPr>
            <w:rFonts w:ascii="Arial" w:hAnsi="Arial" w:cs="Arial"/>
            <w:lang w:val="en-US" w:eastAsia="zh-CN"/>
          </w:rPr>
          <w:t>feasible</w:t>
        </w:r>
      </w:ins>
      <w:del w:id="12" w:author="OPPO (Qianxi)" w:date="2021-06-02T09:16:00Z">
        <w:r w:rsidDel="004777DA">
          <w:rPr>
            <w:rFonts w:ascii="Arial" w:hAnsi="Arial" w:cs="Arial"/>
            <w:lang w:val="en-US" w:eastAsia="zh-CN"/>
          </w:rPr>
          <w:delText xml:space="preserve"> had the concern as to</w:delText>
        </w:r>
        <w:commentRangeEnd w:id="7"/>
        <w:r w:rsidDel="004777DA">
          <w:rPr>
            <w:rStyle w:val="af0"/>
            <w:rFonts w:ascii="Arial" w:hAnsi="Arial"/>
          </w:rPr>
          <w:commentReference w:id="7"/>
        </w:r>
        <w:r w:rsidDel="004777DA">
          <w:rPr>
            <w:rFonts w:ascii="Arial" w:hAnsi="Arial" w:cs="Arial"/>
            <w:lang w:val="en-US" w:eastAsia="zh-CN"/>
          </w:rPr>
          <w:delText xml:space="preserve"> whether this is </w:delText>
        </w:r>
      </w:del>
      <w:del w:id="13" w:author="OPPO (Qianxi)" w:date="2021-06-02T08:48:00Z">
        <w:r w:rsidDel="00743DCB">
          <w:rPr>
            <w:rFonts w:ascii="Arial" w:hAnsi="Arial" w:cs="Arial"/>
            <w:lang w:val="en-US" w:eastAsia="zh-CN"/>
          </w:rPr>
          <w:delText xml:space="preserve">always </w:delText>
        </w:r>
      </w:del>
      <w:del w:id="14" w:author="OPPO (Qianxi)" w:date="2021-06-02T09:16:00Z">
        <w:r w:rsidDel="004777DA">
          <w:rPr>
            <w:rFonts w:ascii="Arial" w:hAnsi="Arial" w:cs="Arial"/>
            <w:lang w:val="en-US" w:eastAsia="zh-CN"/>
          </w:rPr>
          <w:delText>possible</w:delText>
        </w:r>
      </w:del>
      <w:del w:id="15" w:author="OPPO (Qianxi)" w:date="2021-06-02T08:48:00Z">
        <w:r w:rsidDel="00743DCB">
          <w:rPr>
            <w:rFonts w:ascii="Arial" w:hAnsi="Arial" w:cs="Arial"/>
            <w:lang w:val="en-US" w:eastAsia="zh-CN"/>
          </w:rPr>
          <w:delText xml:space="preserve"> </w:delText>
        </w:r>
        <w:commentRangeStart w:id="16"/>
        <w:commentRangeStart w:id="17"/>
        <w:r w:rsidDel="00743DCB">
          <w:rPr>
            <w:rFonts w:ascii="Arial" w:hAnsi="Arial" w:cs="Arial"/>
            <w:lang w:val="en-US" w:eastAsia="zh-CN"/>
          </w:rPr>
          <w:delText>since there might not be one-to-one mapping between Tx resou</w:delText>
        </w:r>
        <w:r w:rsidDel="00743DCB">
          <w:rPr>
            <w:rFonts w:ascii="Arial" w:hAnsi="Arial" w:cs="Arial"/>
            <w:lang w:val="en-US" w:eastAsia="zh-CN"/>
          </w:rPr>
          <w:delText>rce pool at Tx UE side and Rx resource pool at Rx UE side</w:delText>
        </w:r>
        <w:commentRangeEnd w:id="16"/>
        <w:r w:rsidDel="00743DCB">
          <w:rPr>
            <w:rStyle w:val="af0"/>
            <w:rFonts w:ascii="Arial" w:hAnsi="Arial"/>
          </w:rPr>
          <w:commentReference w:id="16"/>
        </w:r>
      </w:del>
      <w:del w:id="18" w:author="OPPO (Qianxi)" w:date="2021-06-02T09:13:00Z">
        <w:r w:rsidDel="004777DA">
          <w:rPr>
            <w:rFonts w:ascii="Arial" w:hAnsi="Arial" w:cs="Arial"/>
            <w:lang w:val="en-US" w:eastAsia="zh-CN"/>
          </w:rPr>
          <w:delText xml:space="preserve">. </w:delText>
        </w:r>
      </w:del>
      <w:ins w:id="19" w:author="OPPO (Qianxi)" w:date="2021-06-02T09:12:00Z">
        <w:r w:rsidR="004777DA">
          <w:rPr>
            <w:rFonts w:ascii="Arial" w:hAnsi="Arial" w:cs="Arial"/>
          </w:rPr>
          <w:t xml:space="preserve">, </w:t>
        </w:r>
        <w:commentRangeStart w:id="20"/>
        <w:r w:rsidR="004777DA">
          <w:rPr>
            <w:rFonts w:ascii="Arial" w:hAnsi="Arial" w:cs="Arial"/>
          </w:rPr>
          <w:t>while others believe</w:t>
        </w:r>
      </w:ins>
      <w:ins w:id="21" w:author="OPPO (Qianxi)" w:date="2021-06-02T09:13:00Z">
        <w:r w:rsidR="004777DA">
          <w:rPr>
            <w:rFonts w:ascii="Arial" w:hAnsi="Arial" w:cs="Arial"/>
          </w:rPr>
          <w:t>d</w:t>
        </w:r>
      </w:ins>
      <w:ins w:id="22" w:author="OPPO (Qianxi)" w:date="2021-06-02T09:12:00Z">
        <w:r w:rsidR="004777DA">
          <w:rPr>
            <w:rFonts w:ascii="Arial" w:hAnsi="Arial" w:cs="Arial"/>
          </w:rPr>
          <w:t xml:space="preserve"> that proper </w:t>
        </w:r>
      </w:ins>
      <w:ins w:id="23" w:author="OPPO (Qianxi)" w:date="2021-06-02T09:13:00Z">
        <w:r w:rsidR="004777DA">
          <w:rPr>
            <w:rFonts w:ascii="Arial" w:hAnsi="Arial" w:cs="Arial"/>
          </w:rPr>
          <w:t>network</w:t>
        </w:r>
      </w:ins>
      <w:ins w:id="24" w:author="OPPO (Qianxi)" w:date="2021-06-02T09:12:00Z">
        <w:r w:rsidR="004777DA">
          <w:rPr>
            <w:rFonts w:ascii="Arial" w:hAnsi="Arial" w:cs="Arial"/>
          </w:rPr>
          <w:t xml:space="preserve"> implementation can ensure this</w:t>
        </w:r>
      </w:ins>
      <w:commentRangeEnd w:id="20"/>
      <w:ins w:id="25" w:author="OPPO (Qianxi)" w:date="2021-06-02T09:22:00Z">
        <w:r w:rsidR="00C35F0B">
          <w:rPr>
            <w:rStyle w:val="af0"/>
            <w:rFonts w:ascii="Arial" w:hAnsi="Arial"/>
          </w:rPr>
          <w:commentReference w:id="20"/>
        </w:r>
      </w:ins>
      <w:ins w:id="27" w:author="OPPO (Qianxi)" w:date="2021-06-02T09:13:00Z">
        <w:r w:rsidR="004777DA">
          <w:rPr>
            <w:rFonts w:ascii="Arial" w:hAnsi="Arial" w:cs="Arial"/>
          </w:rPr>
          <w:t>.</w:t>
        </w:r>
      </w:ins>
      <w:ins w:id="28" w:author="OPPO (Qianxi)" w:date="2021-06-02T09:12:00Z">
        <w:r w:rsidR="004777DA">
          <w:rPr>
            <w:rFonts w:ascii="Arial" w:hAnsi="Arial" w:cs="Arial"/>
            <w:lang w:val="en-US" w:eastAsia="zh-CN"/>
          </w:rPr>
          <w:t xml:space="preserve"> </w:t>
        </w:r>
      </w:ins>
      <w:r>
        <w:rPr>
          <w:rFonts w:ascii="Arial" w:hAnsi="Arial" w:cs="Arial"/>
          <w:lang w:val="en-US" w:eastAsia="zh-CN"/>
        </w:rPr>
        <w:t xml:space="preserve">RAN2 would therefore like to </w:t>
      </w:r>
      <w:del w:id="29" w:author="OPPO (Qianxi)" w:date="2021-06-02T08:49:00Z">
        <w:r w:rsidDel="00743DCB">
          <w:rPr>
            <w:rFonts w:ascii="Arial" w:hAnsi="Arial" w:cs="Arial"/>
            <w:lang w:val="en-US" w:eastAsia="zh-CN"/>
          </w:rPr>
          <w:delText>confirm its understanding with</w:delText>
        </w:r>
      </w:del>
      <w:ins w:id="30" w:author="OPPO (Qianxi)" w:date="2021-06-02T08:49:00Z">
        <w:r w:rsidR="00743DCB">
          <w:rPr>
            <w:rFonts w:ascii="Arial" w:hAnsi="Arial" w:cs="Arial"/>
            <w:lang w:val="en-US" w:eastAsia="zh-CN"/>
          </w:rPr>
          <w:t>ask</w:t>
        </w:r>
      </w:ins>
      <w:r>
        <w:rPr>
          <w:rFonts w:ascii="Arial" w:hAnsi="Arial" w:cs="Arial"/>
          <w:lang w:val="en-US" w:eastAsia="zh-CN"/>
        </w:rPr>
        <w:t xml:space="preserve"> RAN1</w:t>
      </w:r>
      <w:commentRangeEnd w:id="17"/>
      <w:r w:rsidR="00743DCB">
        <w:rPr>
          <w:rStyle w:val="af0"/>
          <w:rFonts w:ascii="Arial" w:hAnsi="Arial"/>
        </w:rPr>
        <w:commentReference w:id="17"/>
      </w:r>
      <w:r>
        <w:rPr>
          <w:rFonts w:ascii="Arial" w:hAnsi="Arial" w:cs="Arial"/>
          <w:lang w:val="en-US" w:eastAsia="zh-CN"/>
        </w:rPr>
        <w:t>.</w:t>
      </w:r>
    </w:p>
    <w:p w14:paraId="4598F6F3" w14:textId="07E15263" w:rsidR="00DB0782" w:rsidRDefault="00021869">
      <w:pPr>
        <w:spacing w:before="120" w:afterLines="5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b/>
          <w:lang w:eastAsia="zh-CN"/>
        </w:rPr>
        <w:t>Q1</w:t>
      </w:r>
      <w:r>
        <w:rPr>
          <w:rFonts w:ascii="Arial" w:hAnsi="Arial" w:cs="Arial"/>
          <w:lang w:eastAsia="zh-CN"/>
        </w:rPr>
        <w:t xml:space="preserve">: </w:t>
      </w:r>
      <w:ins w:id="31" w:author="OPPO (Qianxi)" w:date="2021-06-02T09:16:00Z">
        <w:r w:rsidR="004777DA">
          <w:rPr>
            <w:rFonts w:ascii="Arial" w:hAnsi="Arial" w:cs="Arial" w:hint="eastAsia"/>
            <w:lang w:eastAsia="zh-CN"/>
          </w:rPr>
          <w:t>F</w:t>
        </w:r>
        <w:commentRangeStart w:id="32"/>
        <w:r w:rsidR="004777DA">
          <w:rPr>
            <w:rFonts w:ascii="Arial" w:hAnsi="Arial" w:cs="Arial"/>
            <w:lang w:eastAsia="zh-CN"/>
          </w:rPr>
          <w:t>or R17 SL DRX design,</w:t>
        </w:r>
        <w:commentRangeEnd w:id="32"/>
        <w:r w:rsidR="004777DA">
          <w:rPr>
            <w:rStyle w:val="af0"/>
            <w:rFonts w:ascii="Arial" w:hAnsi="Arial"/>
          </w:rPr>
          <w:commentReference w:id="32"/>
        </w:r>
        <w:r w:rsidR="004777DA">
          <w:rPr>
            <w:rFonts w:ascii="Arial" w:hAnsi="Arial" w:cs="Arial"/>
            <w:lang w:eastAsia="zh-CN"/>
          </w:rPr>
          <w:t xml:space="preserve"> </w:t>
        </w:r>
      </w:ins>
      <w:commentRangeStart w:id="33"/>
      <w:del w:id="34" w:author="OPPO (Qianxi)" w:date="2021-06-02T09:16:00Z">
        <w:r w:rsidDel="004777DA">
          <w:rPr>
            <w:rFonts w:ascii="Arial" w:hAnsi="Arial" w:cs="Arial"/>
            <w:lang w:eastAsia="zh-CN"/>
          </w:rPr>
          <w:delText>F</w:delText>
        </w:r>
      </w:del>
      <w:ins w:id="35" w:author="OPPO (Qianxi)" w:date="2021-06-02T09:16:00Z">
        <w:r w:rsidR="004777DA">
          <w:rPr>
            <w:rFonts w:ascii="Arial" w:hAnsi="Arial" w:cs="Arial" w:hint="eastAsia"/>
            <w:lang w:eastAsia="zh-CN"/>
          </w:rPr>
          <w:t>f</w:t>
        </w:r>
      </w:ins>
      <w:r>
        <w:rPr>
          <w:rFonts w:ascii="Arial" w:hAnsi="Arial" w:cs="Arial"/>
          <w:lang w:eastAsia="zh-CN"/>
        </w:rPr>
        <w:t xml:space="preserve">rom RAN1 perspective, </w:t>
      </w:r>
      <w:r>
        <w:rPr>
          <w:rFonts w:ascii="Arial" w:hAnsi="Arial" w:cs="Arial"/>
          <w:lang w:eastAsia="zh-CN"/>
        </w:rPr>
        <w:t>whether it is feasible</w:t>
      </w:r>
      <w:commentRangeEnd w:id="33"/>
      <w:r>
        <w:rPr>
          <w:rStyle w:val="af0"/>
          <w:rFonts w:ascii="Arial" w:hAnsi="Arial"/>
        </w:rPr>
        <w:commentReference w:id="33"/>
      </w:r>
      <w:r>
        <w:rPr>
          <w:rFonts w:ascii="Arial" w:hAnsi="Arial" w:cs="Arial"/>
          <w:lang w:eastAsia="zh-CN"/>
        </w:rPr>
        <w:t xml:space="preserve"> for the </w:t>
      </w:r>
      <w:r>
        <w:rPr>
          <w:rFonts w:ascii="Arial" w:hAnsi="Arial" w:cs="Arial"/>
          <w:lang w:val="en-US" w:eastAsia="zh-CN"/>
        </w:rPr>
        <w:t>Rx-UE to determine the time location of the next retransmission res</w:t>
      </w:r>
      <w:r>
        <w:rPr>
          <w:rFonts w:ascii="Arial" w:hAnsi="Arial" w:cs="Arial"/>
          <w:lang w:val="en-US" w:eastAsia="zh-CN"/>
        </w:rPr>
        <w:t xml:space="preserve">ource(s) of the TX UE (assuming that resource is not reselected by the TX UE) based on the “Time resource assignment” field in SCI for the case </w:t>
      </w:r>
    </w:p>
    <w:p w14:paraId="6A55B897" w14:textId="77777777" w:rsidR="00DB0782" w:rsidRDefault="00021869">
      <w:pPr>
        <w:spacing w:before="120" w:afterLines="5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1) when PSFCH is configured; </w:t>
      </w:r>
    </w:p>
    <w:p w14:paraId="75977B3A" w14:textId="77777777" w:rsidR="00DB0782" w:rsidRDefault="00021869">
      <w:pPr>
        <w:spacing w:before="120" w:afterLines="5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val="en-US" w:eastAsia="zh-CN"/>
        </w:rPr>
        <w:t xml:space="preserve">2) when PSFCH is not configured? </w:t>
      </w:r>
    </w:p>
    <w:p w14:paraId="53BB46A5" w14:textId="4D439425" w:rsidR="00DB0782" w:rsidRDefault="00021869">
      <w:pPr>
        <w:rPr>
          <w:ins w:id="36" w:author="OPPO (Qianxi)" w:date="2021-06-02T08:50:00Z"/>
          <w:rFonts w:ascii="Arial" w:hAnsi="Arial" w:cs="Arial"/>
          <w:lang w:val="en-US" w:eastAsia="zh-CN"/>
        </w:rPr>
      </w:pPr>
      <w:commentRangeStart w:id="37"/>
      <w:commentRangeStart w:id="38"/>
      <w:ins w:id="39" w:author="ZTE (Weiqiang)" w:date="2021-06-02T00:19:00Z">
        <w:del w:id="40" w:author="OPPO (Qianxi)" w:date="2021-06-02T08:50:00Z">
          <w:r w:rsidDel="00743DCB">
            <w:rPr>
              <w:rFonts w:ascii="Arial" w:hAnsi="Arial" w:cs="Arial"/>
              <w:lang w:val="en-US" w:eastAsia="zh-CN"/>
            </w:rPr>
            <w:delText>Q2: From RAN</w:delText>
          </w:r>
        </w:del>
      </w:ins>
      <w:ins w:id="41" w:author="ZTE (Weiqiang)" w:date="2021-06-02T00:20:00Z">
        <w:del w:id="42" w:author="OPPO (Qianxi)" w:date="2021-06-02T08:50:00Z">
          <w:r w:rsidDel="00743DCB">
            <w:rPr>
              <w:rFonts w:ascii="Arial" w:hAnsi="Arial" w:cs="Arial" w:hint="eastAsia"/>
              <w:lang w:val="en-US" w:eastAsia="zh-CN"/>
            </w:rPr>
            <w:delText>1</w:delText>
          </w:r>
        </w:del>
      </w:ins>
      <w:ins w:id="43" w:author="ZTE (Weiqiang)" w:date="2021-06-02T00:19:00Z">
        <w:del w:id="44" w:author="OPPO (Qianxi)" w:date="2021-06-02T08:50:00Z">
          <w:r w:rsidDel="00743DCB">
            <w:rPr>
              <w:rFonts w:ascii="Arial" w:hAnsi="Arial" w:cs="Arial"/>
              <w:lang w:val="en-US" w:eastAsia="zh-CN"/>
            </w:rPr>
            <w:delText xml:space="preserve"> perspective</w:delText>
          </w:r>
        </w:del>
      </w:ins>
      <w:ins w:id="45" w:author="ZTE (Weiqiang)" w:date="2021-06-02T00:20:00Z">
        <w:del w:id="46" w:author="OPPO (Qianxi)" w:date="2021-06-02T08:50:00Z">
          <w:r w:rsidDel="00743DCB">
            <w:rPr>
              <w:rFonts w:ascii="Arial" w:hAnsi="Arial" w:cs="Arial" w:hint="eastAsia"/>
              <w:lang w:val="en-US" w:eastAsia="zh-CN"/>
            </w:rPr>
            <w:delText>, whether it is fea</w:delText>
          </w:r>
          <w:r w:rsidDel="00743DCB">
            <w:rPr>
              <w:rFonts w:ascii="Arial" w:hAnsi="Arial" w:cs="Arial" w:hint="eastAsia"/>
              <w:lang w:val="en-US" w:eastAsia="zh-CN"/>
            </w:rPr>
            <w:delText xml:space="preserve">sible that TX pool and RX pool is N to 1 mapping? </w:delText>
          </w:r>
        </w:del>
      </w:ins>
      <w:commentRangeEnd w:id="37"/>
      <w:del w:id="47" w:author="OPPO (Qianxi)" w:date="2021-06-02T08:50:00Z">
        <w:r w:rsidDel="00743DCB">
          <w:commentReference w:id="37"/>
        </w:r>
      </w:del>
      <w:commentRangeEnd w:id="38"/>
      <w:r w:rsidR="00743DCB">
        <w:rPr>
          <w:rStyle w:val="af0"/>
          <w:rFonts w:ascii="Arial" w:hAnsi="Arial"/>
        </w:rPr>
        <w:commentReference w:id="38"/>
      </w:r>
    </w:p>
    <w:p w14:paraId="3497345F" w14:textId="77777777" w:rsidR="00743DCB" w:rsidRDefault="00743DCB">
      <w:pPr>
        <w:rPr>
          <w:rFonts w:ascii="Calibri" w:hAnsi="Calibri" w:cs="Calibri" w:hint="eastAsia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591F062" w14:textId="77777777" w:rsidR="00DB0782" w:rsidRDefault="00021869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>To RAN WG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>RAN2 respectfully requests RAN1 to feedback on Q1 above.</w:t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55445726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sv-SE"/>
        </w:rPr>
      </w:pPr>
      <w:r>
        <w:rPr>
          <w:rFonts w:ascii="Arial" w:eastAsia="MS Mincho" w:hAnsi="Arial" w:cs="Arial"/>
          <w:bCs/>
          <w:lang w:val="sv-SE"/>
        </w:rPr>
        <w:t>TSG RAN WG2 Meeting #115-e</w:t>
      </w:r>
      <w:r>
        <w:rPr>
          <w:rFonts w:ascii="Arial" w:eastAsia="MS Mincho" w:hAnsi="Arial" w:cs="Arial"/>
          <w:bCs/>
          <w:lang w:val="sv-SE"/>
        </w:rPr>
        <w:tab/>
        <w:t>16 August – 27 August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 xml:space="preserve">TSG RAN WG2 </w:t>
      </w:r>
      <w:r>
        <w:rPr>
          <w:rFonts w:ascii="Arial" w:eastAsia="MS Mincho" w:hAnsi="Arial" w:cs="Arial"/>
          <w:bCs/>
          <w:lang w:val="sv-SE"/>
        </w:rPr>
        <w:t>Meeting #116-e</w:t>
      </w:r>
      <w:r>
        <w:rPr>
          <w:rFonts w:ascii="Arial" w:eastAsia="MS Mincho" w:hAnsi="Arial" w:cs="Arial"/>
          <w:bCs/>
          <w:lang w:val="sv-SE"/>
        </w:rPr>
        <w:tab/>
        <w:t>1 November– 12 November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02C609D7" w14:textId="77777777" w:rsidR="00DB0782" w:rsidRDefault="00DB0782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OPPO (Qianxi)" w:date="2021-05-29T07:27:00Z" w:initials="OPPO">
    <w:p w14:paraId="6FF26B88" w14:textId="77777777" w:rsidR="00DB0782" w:rsidRDefault="00021869">
      <w:pPr>
        <w:pStyle w:val="a3"/>
      </w:pPr>
      <w:r>
        <w:rPr>
          <w:lang w:eastAsia="zh-CN"/>
        </w:rPr>
        <w:t>Obviously, the existence / conclusion of the LS proves there is no common understanding in RAN2.. we cannot accept this wording.</w:t>
      </w:r>
    </w:p>
  </w:comment>
  <w:comment w:id="2" w:author="Seungmin Lee" w:date="2021-05-31T17:11:00Z" w:initials="SMLee">
    <w:p w14:paraId="320F6C44" w14:textId="77777777" w:rsidR="00DB0782" w:rsidRDefault="00021869">
      <w:pPr>
        <w:pStyle w:val="a3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To make it </w:t>
      </w:r>
      <w:proofErr w:type="gramStart"/>
      <w:r>
        <w:rPr>
          <w:rFonts w:eastAsia="Malgun Gothic"/>
          <w:lang w:eastAsia="ko-KR"/>
        </w:rPr>
        <w:t>more clearer</w:t>
      </w:r>
      <w:proofErr w:type="gramEnd"/>
      <w:r>
        <w:rPr>
          <w:rFonts w:eastAsia="Malgun Gothic"/>
          <w:lang w:eastAsia="ko-KR"/>
        </w:rPr>
        <w:t xml:space="preserve">, </w:t>
      </w:r>
      <w:r>
        <w:rPr>
          <w:rStyle w:val="af0"/>
        </w:rPr>
        <w:t>w</w:t>
      </w:r>
      <w:r>
        <w:rPr>
          <w:rFonts w:eastAsia="Malgun Gothic" w:hint="eastAsia"/>
          <w:lang w:eastAsia="ko-KR"/>
        </w:rPr>
        <w:t xml:space="preserve">e think that </w:t>
      </w:r>
      <w:r>
        <w:rPr>
          <w:rFonts w:eastAsia="Malgun Gothic"/>
          <w:lang w:eastAsia="ko-KR"/>
        </w:rPr>
        <w:t xml:space="preserve">this wording should be changed to </w:t>
      </w:r>
      <w:r>
        <w:rPr>
          <w:rFonts w:eastAsia="Malgun Gothic"/>
          <w:lang w:eastAsia="ko-KR"/>
        </w:rPr>
        <w:t>“resource reserved by SCI”.</w:t>
      </w:r>
    </w:p>
  </w:comment>
  <w:comment w:id="4" w:author="Seungmin Lee" w:date="2021-05-31T17:16:00Z" w:initials="SMLee">
    <w:p w14:paraId="38B86A16" w14:textId="77777777" w:rsidR="00DB0782" w:rsidRDefault="00021869">
      <w:pPr>
        <w:pStyle w:val="a3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To make it </w:t>
      </w:r>
      <w:proofErr w:type="gramStart"/>
      <w:r>
        <w:rPr>
          <w:rFonts w:eastAsia="Malgun Gothic"/>
          <w:lang w:eastAsia="ko-KR"/>
        </w:rPr>
        <w:t>more clearer</w:t>
      </w:r>
      <w:proofErr w:type="gramEnd"/>
      <w:r>
        <w:rPr>
          <w:rFonts w:eastAsia="Malgun Gothic"/>
          <w:lang w:eastAsia="ko-KR"/>
        </w:rPr>
        <w:t xml:space="preserve">, </w:t>
      </w:r>
      <w:r>
        <w:rPr>
          <w:rStyle w:val="af0"/>
        </w:rPr>
        <w:t>w</w:t>
      </w:r>
      <w:r>
        <w:rPr>
          <w:rFonts w:eastAsia="Malgun Gothic" w:hint="eastAsia"/>
          <w:lang w:eastAsia="ko-KR"/>
        </w:rPr>
        <w:t xml:space="preserve">e think that </w:t>
      </w:r>
      <w:r>
        <w:rPr>
          <w:rFonts w:eastAsia="Malgun Gothic"/>
          <w:lang w:eastAsia="ko-KR"/>
        </w:rPr>
        <w:t>this wording should be changed to “field in SCI”.</w:t>
      </w:r>
    </w:p>
  </w:comment>
  <w:comment w:id="8" w:author="Seungmin Lee" w:date="2021-05-31T17:21:00Z" w:initials="SMLee">
    <w:p w14:paraId="0BCD6FDA" w14:textId="77777777" w:rsidR="00DB0782" w:rsidRDefault="00021869">
      <w:pPr>
        <w:pStyle w:val="a3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It seems that this is the typ</w:t>
      </w:r>
      <w:r>
        <w:rPr>
          <w:rFonts w:eastAsia="Malgun Gothic"/>
          <w:lang w:eastAsia="ko-KR"/>
        </w:rPr>
        <w:t>o</w:t>
      </w:r>
      <w:r>
        <w:rPr>
          <w:rFonts w:eastAsia="Malgun Gothic" w:hint="eastAsia"/>
          <w:lang w:eastAsia="ko-KR"/>
        </w:rPr>
        <w:t xml:space="preserve">. </w:t>
      </w:r>
      <w:r>
        <w:rPr>
          <w:rFonts w:eastAsia="Malgun Gothic"/>
          <w:lang w:eastAsia="ko-KR"/>
        </w:rPr>
        <w:t>It should be changed to “RAN2#114”.</w:t>
      </w:r>
    </w:p>
  </w:comment>
  <w:comment w:id="7" w:author="Seungmin Lee" w:date="2021-05-31T17:23:00Z" w:initials="SMLee">
    <w:p w14:paraId="422F349B" w14:textId="77777777" w:rsidR="00DB0782" w:rsidRDefault="00021869">
      <w:pPr>
        <w:pStyle w:val="a3"/>
      </w:pPr>
      <w:r>
        <w:rPr>
          <w:rStyle w:val="af0"/>
        </w:rPr>
        <w:t>Considering the current RAN2’s situation, this wording should be change</w:t>
      </w:r>
      <w:r>
        <w:rPr>
          <w:rStyle w:val="af0"/>
        </w:rPr>
        <w:t>d to “However, in RAN2#114, RAN2 has failed to consensus on whether ~”.</w:t>
      </w:r>
    </w:p>
  </w:comment>
  <w:comment w:id="16" w:author="OPPO (Qianxi)" w:date="2021-05-29T07:28:00Z" w:initials="OPPO">
    <w:p w14:paraId="19E647B0" w14:textId="77777777" w:rsidR="00DB0782" w:rsidRDefault="00021869">
      <w:pPr>
        <w:pStyle w:val="a3"/>
        <w:rPr>
          <w:lang w:eastAsia="zh-CN"/>
        </w:rPr>
      </w:pPr>
      <w:r>
        <w:rPr>
          <w:lang w:eastAsia="zh-CN"/>
        </w:rPr>
        <w:t>Obviously, there is a reason for the companies to raise the concern..</w:t>
      </w:r>
    </w:p>
  </w:comment>
  <w:comment w:id="20" w:author="OPPO (Qianxi)" w:date="2021-06-02T09:22:00Z" w:initials="OPPO">
    <w:p w14:paraId="6A226559" w14:textId="2A731218" w:rsidR="00C35F0B" w:rsidRDefault="00C35F0B">
      <w:pPr>
        <w:pStyle w:val="a3"/>
      </w:pPr>
      <w:r>
        <w:rPr>
          <w:rStyle w:val="af0"/>
        </w:rPr>
        <w:annotationRef/>
      </w:r>
      <w:r>
        <w:rPr>
          <w:lang w:eastAsia="zh-CN"/>
        </w:rPr>
        <w:t>B</w:t>
      </w:r>
      <w:r>
        <w:rPr>
          <w:rFonts w:hint="eastAsia"/>
          <w:lang w:eastAsia="zh-CN"/>
        </w:rPr>
        <w:t>ased</w:t>
      </w:r>
      <w:r>
        <w:t xml:space="preserve"> on the comment by IDC</w:t>
      </w:r>
      <w:bookmarkStart w:id="26" w:name="_GoBack"/>
      <w:bookmarkEnd w:id="26"/>
    </w:p>
  </w:comment>
  <w:comment w:id="17" w:author="OPPO (Qianxi)" w:date="2021-06-02T08:49:00Z" w:initials="OPPO">
    <w:p w14:paraId="0AC14D0E" w14:textId="682F3E76" w:rsidR="00743DCB" w:rsidRDefault="00743DCB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Based on guideline by Chairman</w:t>
      </w:r>
    </w:p>
  </w:comment>
  <w:comment w:id="32" w:author="OPPO (Qianxi)" w:date="2021-06-02T08:50:00Z" w:initials="OPPO">
    <w:p w14:paraId="0D1F3C79" w14:textId="77777777" w:rsidR="004777DA" w:rsidRDefault="004777DA" w:rsidP="004777DA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Based on comment from Apple</w:t>
      </w:r>
    </w:p>
  </w:comment>
  <w:comment w:id="33" w:author="OPPO (Qianxi)" w:date="2021-05-29T07:29:00Z" w:initials="OPPO">
    <w:p w14:paraId="529772C4" w14:textId="77777777" w:rsidR="00DB0782" w:rsidRDefault="00021869">
      <w:pPr>
        <w:pStyle w:val="a3"/>
        <w:rPr>
          <w:lang w:eastAsia="zh-CN"/>
        </w:rPr>
      </w:pPr>
      <w:r>
        <w:rPr>
          <w:lang w:eastAsia="zh-CN"/>
        </w:rPr>
        <w:t>Although I understand your intention is to have a wording leaning towards RAN1 confirming this, yet I think the LS</w:t>
      </w:r>
      <w:r>
        <w:rPr>
          <w:lang w:eastAsia="zh-CN"/>
        </w:rPr>
        <w:t xml:space="preserve"> scope concluded from online meeting is to simply ask RAN1 if it is can be done</w:t>
      </w:r>
    </w:p>
    <w:p w14:paraId="6453290C" w14:textId="77777777" w:rsidR="00DB0782" w:rsidRDefault="00DB0782">
      <w:pPr>
        <w:pStyle w:val="a3"/>
        <w:rPr>
          <w:lang w:eastAsia="zh-CN"/>
        </w:rPr>
      </w:pPr>
    </w:p>
    <w:p w14:paraId="3E505538" w14:textId="77777777" w:rsidR="00DB0782" w:rsidRDefault="00021869">
      <w:pPr>
        <w:pStyle w:val="Doc-text2"/>
        <w:numPr>
          <w:ilvl w:val="0"/>
          <w:numId w:val="5"/>
        </w:numPr>
      </w:pPr>
      <w:r>
        <w:rPr>
          <w:highlight w:val="yellow"/>
        </w:rPr>
        <w:t>Ask RAN1 if</w:t>
      </w:r>
      <w:r>
        <w:t xml:space="preserve"> RX-UE can be aware of TX-UE’s timing information. For the cases when PSFCH is configured and when PSFCH is not configured. </w:t>
      </w:r>
    </w:p>
    <w:p w14:paraId="541323E0" w14:textId="77777777" w:rsidR="00DB0782" w:rsidRDefault="00DB0782">
      <w:pPr>
        <w:pStyle w:val="a3"/>
        <w:rPr>
          <w:lang w:eastAsia="zh-CN"/>
        </w:rPr>
      </w:pPr>
    </w:p>
    <w:p w14:paraId="34FE1685" w14:textId="77777777" w:rsidR="00DB0782" w:rsidRDefault="00021869">
      <w:pPr>
        <w:pStyle w:val="a3"/>
        <w:rPr>
          <w:lang w:eastAsia="zh-CN"/>
        </w:rPr>
      </w:pPr>
      <w:r>
        <w:rPr>
          <w:lang w:eastAsia="zh-CN"/>
        </w:rPr>
        <w:t xml:space="preserve">We do not mind even simply copy the Q </w:t>
      </w:r>
      <w:r>
        <w:rPr>
          <w:lang w:eastAsia="zh-CN"/>
        </w:rPr>
        <w:t>in the agreement to the LS even though it is not comprehensive but if it is helpful to end the debate here.</w:t>
      </w:r>
    </w:p>
    <w:p w14:paraId="09724B57" w14:textId="77777777" w:rsidR="00DB0782" w:rsidRDefault="00DB0782">
      <w:pPr>
        <w:pStyle w:val="a3"/>
      </w:pPr>
    </w:p>
  </w:comment>
  <w:comment w:id="37" w:author="ZTE (Weiqiang)" w:date="2021-06-02T00:21:00Z" w:initials="1">
    <w:p w14:paraId="69E5085A" w14:textId="77777777" w:rsidR="00DB0782" w:rsidRDefault="00021869">
      <w:pPr>
        <w:pStyle w:val="a3"/>
      </w:pPr>
      <w:r>
        <w:rPr>
          <w:rFonts w:ascii="Times New Roman" w:hAnsi="Times New Roman"/>
          <w:color w:val="000000"/>
          <w:shd w:val="clear" w:color="auto" w:fill="FFFFFF"/>
        </w:rPr>
        <w:t>it seems the main divergence is whether the resource pool relationship can be 1-1 mapping or 1-N mapping. In consequence, except Q1, we can also di</w:t>
      </w:r>
      <w:r>
        <w:rPr>
          <w:rFonts w:ascii="Times New Roman" w:hAnsi="Times New Roman"/>
          <w:color w:val="000000"/>
          <w:shd w:val="clear" w:color="auto" w:fill="FFFFFF"/>
        </w:rPr>
        <w:t>rectly ask RAN1 about this issue to remove all following doubts associated to this issue, i.e. whether the RX pool and TX pool is 1-1 mapping or 1-N mapping?</w:t>
      </w:r>
    </w:p>
  </w:comment>
  <w:comment w:id="38" w:author="OPPO (Qianxi)" w:date="2021-06-02T08:50:00Z" w:initials="OPPO">
    <w:p w14:paraId="27C0EDB1" w14:textId="11093DAD" w:rsidR="00743DCB" w:rsidRDefault="00743DCB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Let’s start from a simply wording as suggested by Chairma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FF26B88" w15:done="1"/>
  <w15:commentEx w15:paraId="320F6C44" w15:done="1"/>
  <w15:commentEx w15:paraId="38B86A16" w15:done="1"/>
  <w15:commentEx w15:paraId="0BCD6FDA" w15:done="1"/>
  <w15:commentEx w15:paraId="422F349B" w15:done="1"/>
  <w15:commentEx w15:paraId="19E647B0" w15:done="1"/>
  <w15:commentEx w15:paraId="6A226559" w15:done="0"/>
  <w15:commentEx w15:paraId="0AC14D0E" w15:done="0"/>
  <w15:commentEx w15:paraId="0D1F3C79" w15:done="0"/>
  <w15:commentEx w15:paraId="09724B57" w15:done="1"/>
  <w15:commentEx w15:paraId="69E5085A" w15:done="0"/>
  <w15:commentEx w15:paraId="27C0EDB1" w15:paraIdParent="69E5085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0F6C44" w16cid:durableId="2461C432"/>
  <w16cid:commentId w16cid:paraId="38B86A16" w16cid:durableId="2461C433"/>
  <w16cid:commentId w16cid:paraId="0BCD6FDA" w16cid:durableId="2461C434"/>
  <w16cid:commentId w16cid:paraId="422F349B" w16cid:durableId="2461C435"/>
  <w16cid:commentId w16cid:paraId="19E647B0" w16cid:durableId="2461C436"/>
  <w16cid:commentId w16cid:paraId="6A226559" w16cid:durableId="2461CC63"/>
  <w16cid:commentId w16cid:paraId="0AC14D0E" w16cid:durableId="2461C49F"/>
  <w16cid:commentId w16cid:paraId="0D1F3C79" w16cid:durableId="2461C4C3"/>
  <w16cid:commentId w16cid:paraId="09724B57" w16cid:durableId="2461C437"/>
  <w16cid:commentId w16cid:paraId="69E5085A" w16cid:durableId="2461C438"/>
  <w16cid:commentId w16cid:paraId="27C0EDB1" w16cid:durableId="2461C4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13FC3" w14:textId="77777777" w:rsidR="00021869" w:rsidRDefault="00021869" w:rsidP="00743DCB">
      <w:r>
        <w:separator/>
      </w:r>
    </w:p>
  </w:endnote>
  <w:endnote w:type="continuationSeparator" w:id="0">
    <w:p w14:paraId="044AA17D" w14:textId="77777777" w:rsidR="00021869" w:rsidRDefault="00021869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E9DA2" w14:textId="77777777" w:rsidR="00021869" w:rsidRDefault="00021869" w:rsidP="00743DCB">
      <w:r>
        <w:separator/>
      </w:r>
    </w:p>
  </w:footnote>
  <w:footnote w:type="continuationSeparator" w:id="0">
    <w:p w14:paraId="0A83B420" w14:textId="77777777" w:rsidR="00021869" w:rsidRDefault="00021869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Seungmin Lee">
    <w15:presenceInfo w15:providerId="None" w15:userId="Seungmin Lee"/>
  </w15:person>
  <w15:person w15:author="ZTE (Weiqiang)">
    <w15:presenceInfo w15:providerId="None" w15:userId="ZTE (Weiqi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trackRevisions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oFAK69Tf0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C69"/>
    <w:rsid w:val="000F0C7C"/>
    <w:rsid w:val="000F36EF"/>
    <w:rsid w:val="00102347"/>
    <w:rsid w:val="00123688"/>
    <w:rsid w:val="00136114"/>
    <w:rsid w:val="0014659F"/>
    <w:rsid w:val="001477A8"/>
    <w:rsid w:val="00156CBB"/>
    <w:rsid w:val="00157686"/>
    <w:rsid w:val="00161AA0"/>
    <w:rsid w:val="0016488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4E01"/>
    <w:rsid w:val="00391CA6"/>
    <w:rsid w:val="003977DA"/>
    <w:rsid w:val="003A0AFD"/>
    <w:rsid w:val="003A0F99"/>
    <w:rsid w:val="003A2FCD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F12D0"/>
    <w:rsid w:val="00511873"/>
    <w:rsid w:val="005149F1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B2A24"/>
    <w:rsid w:val="005C0C8A"/>
    <w:rsid w:val="005C2C6A"/>
    <w:rsid w:val="005D0440"/>
    <w:rsid w:val="005E4F9A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F2719"/>
    <w:rsid w:val="00701A28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36C5"/>
    <w:rsid w:val="00863955"/>
    <w:rsid w:val="00866789"/>
    <w:rsid w:val="008760EE"/>
    <w:rsid w:val="00877906"/>
    <w:rsid w:val="008861F2"/>
    <w:rsid w:val="008A20FB"/>
    <w:rsid w:val="008B2616"/>
    <w:rsid w:val="008B4528"/>
    <w:rsid w:val="008C43F2"/>
    <w:rsid w:val="008D098C"/>
    <w:rsid w:val="008E7763"/>
    <w:rsid w:val="008F2903"/>
    <w:rsid w:val="0090172D"/>
    <w:rsid w:val="00904A3F"/>
    <w:rsid w:val="00910C2C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82A19"/>
    <w:rsid w:val="00A85213"/>
    <w:rsid w:val="00A86B6A"/>
    <w:rsid w:val="00A87F2E"/>
    <w:rsid w:val="00A9067B"/>
    <w:rsid w:val="00A94F54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D16DD2"/>
    <w:rsid w:val="00D172D3"/>
    <w:rsid w:val="00D303B5"/>
    <w:rsid w:val="00D31596"/>
    <w:rsid w:val="00D31912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55BEEE"/>
  <w15:docId w15:val="{7C83A889-DF3C-4FBC-9FCB-CDD9F4BC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rPr>
      <w:rFonts w:ascii="Arial" w:hAnsi="Arial"/>
      <w:lang w:val="en-GB" w:eastAsia="en-US"/>
    </w:rPr>
  </w:style>
  <w:style w:type="character" w:customStyle="1" w:styleId="af1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872</Characters>
  <Application>Microsoft Office Word</Application>
  <DocSecurity>0</DocSecurity>
  <Lines>15</Lines>
  <Paragraphs>4</Paragraphs>
  <ScaleCrop>false</ScaleCrop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OPPO (Qianxi)</cp:lastModifiedBy>
  <cp:revision>2</cp:revision>
  <dcterms:created xsi:type="dcterms:W3CDTF">2021-06-02T01:23:00Z</dcterms:created>
  <dcterms:modified xsi:type="dcterms:W3CDTF">2021-06-02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</Properties>
</file>